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budget_trend_cumula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CO2_longterm_files/figure-docx/cumulative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2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1-08-23T12:36:37Z</dcterms:created>
  <dcterms:modified xsi:type="dcterms:W3CDTF">2021-08-23T12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